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75D96" w:rsidRPr="009C7306" w:rsidRDefault="009F577E" w:rsidP="009C7306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Занятие 2</w:t>
      </w:r>
      <w:r w:rsidR="009C7306" w:rsidRPr="009C7306">
        <w:rPr>
          <w:rFonts w:ascii="Times New Roman" w:hAnsi="Times New Roman" w:cs="Times New Roman"/>
          <w:b/>
          <w:sz w:val="28"/>
          <w:szCs w:val="28"/>
        </w:rPr>
        <w:t xml:space="preserve">. </w:t>
      </w:r>
      <w:r>
        <w:rPr>
          <w:rFonts w:ascii="Times New Roman" w:hAnsi="Times New Roman" w:cs="Times New Roman"/>
          <w:b/>
          <w:sz w:val="28"/>
          <w:szCs w:val="28"/>
        </w:rPr>
        <w:t>История развития юридической техники</w:t>
      </w:r>
    </w:p>
    <w:p w:rsidR="009C7306" w:rsidRPr="009C7306" w:rsidRDefault="009F577E" w:rsidP="009C7306">
      <w:pPr>
        <w:pStyle w:val="a3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Периодизация юридической техники</w:t>
      </w:r>
    </w:p>
    <w:p w:rsidR="009F577E" w:rsidRDefault="009F577E" w:rsidP="009C7306">
      <w:pPr>
        <w:pStyle w:val="a3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Особенности </w:t>
      </w:r>
      <w:r>
        <w:rPr>
          <w:rFonts w:ascii="Times New Roman" w:hAnsi="Times New Roman" w:cs="Times New Roman"/>
          <w:sz w:val="28"/>
          <w:szCs w:val="28"/>
        </w:rPr>
        <w:t>юридической техники</w:t>
      </w:r>
      <w:r>
        <w:rPr>
          <w:rFonts w:ascii="Times New Roman" w:hAnsi="Times New Roman" w:cs="Times New Roman"/>
          <w:sz w:val="28"/>
          <w:szCs w:val="28"/>
        </w:rPr>
        <w:t xml:space="preserve"> древнего мира</w:t>
      </w:r>
    </w:p>
    <w:p w:rsidR="009F577E" w:rsidRDefault="009F577E" w:rsidP="009F577E">
      <w:pPr>
        <w:pStyle w:val="a3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Особенности юридической техники </w:t>
      </w:r>
      <w:r>
        <w:rPr>
          <w:rFonts w:ascii="Times New Roman" w:hAnsi="Times New Roman" w:cs="Times New Roman"/>
          <w:sz w:val="28"/>
          <w:szCs w:val="28"/>
        </w:rPr>
        <w:t>средневековья</w:t>
      </w:r>
    </w:p>
    <w:p w:rsidR="009F577E" w:rsidRDefault="009F577E" w:rsidP="009F577E">
      <w:pPr>
        <w:pStyle w:val="a3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Особенности юридической </w:t>
      </w:r>
      <w:r>
        <w:rPr>
          <w:rFonts w:ascii="Times New Roman" w:hAnsi="Times New Roman" w:cs="Times New Roman"/>
          <w:sz w:val="28"/>
          <w:szCs w:val="28"/>
        </w:rPr>
        <w:t>нового времени</w:t>
      </w:r>
    </w:p>
    <w:p w:rsidR="009F577E" w:rsidRDefault="009F577E" w:rsidP="009F577E">
      <w:pPr>
        <w:pStyle w:val="a3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Особенности юридической техники </w:t>
      </w:r>
      <w:r>
        <w:rPr>
          <w:rFonts w:ascii="Times New Roman" w:hAnsi="Times New Roman" w:cs="Times New Roman"/>
          <w:sz w:val="28"/>
          <w:szCs w:val="28"/>
        </w:rPr>
        <w:t>новейшего</w:t>
      </w:r>
      <w:r>
        <w:rPr>
          <w:rFonts w:ascii="Times New Roman" w:hAnsi="Times New Roman" w:cs="Times New Roman"/>
          <w:sz w:val="28"/>
          <w:szCs w:val="28"/>
        </w:rPr>
        <w:t xml:space="preserve"> времени</w:t>
      </w:r>
    </w:p>
    <w:p w:rsidR="009C7306" w:rsidRPr="009C7306" w:rsidRDefault="009C7306" w:rsidP="009C7306">
      <w:pPr>
        <w:pStyle w:val="a3"/>
        <w:rPr>
          <w:rFonts w:ascii="Times New Roman" w:hAnsi="Times New Roman" w:cs="Times New Roman"/>
          <w:sz w:val="28"/>
          <w:szCs w:val="28"/>
        </w:rPr>
      </w:pPr>
      <w:bookmarkStart w:id="0" w:name="_GoBack"/>
      <w:bookmarkEnd w:id="0"/>
    </w:p>
    <w:p w:rsidR="009C7306" w:rsidRPr="009C7306" w:rsidRDefault="009C7306"/>
    <w:sectPr w:rsidR="009C7306" w:rsidRPr="009C7306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D36136F"/>
    <w:multiLevelType w:val="hybridMultilevel"/>
    <w:tmpl w:val="E8FED61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E34888"/>
    <w:multiLevelType w:val="hybridMultilevel"/>
    <w:tmpl w:val="B484A7E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wMja2NDIztTQ0MTRS0lEKTi0uzszPAykwqgUAE00xEywAAAA="/>
  </w:docVars>
  <w:rsids>
    <w:rsidRoot w:val="009C7306"/>
    <w:rsid w:val="000A34DB"/>
    <w:rsid w:val="00122CE6"/>
    <w:rsid w:val="00775D96"/>
    <w:rsid w:val="009C7306"/>
    <w:rsid w:val="009F57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68518B"/>
  <w15:chartTrackingRefBased/>
  <w15:docId w15:val="{34716D9F-C297-42D0-AC3E-3672481202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C7306"/>
    <w:pPr>
      <w:ind w:left="720"/>
      <w:contextualSpacing/>
    </w:pPr>
  </w:style>
  <w:style w:type="paragraph" w:customStyle="1" w:styleId="Default">
    <w:name w:val="Default"/>
    <w:rsid w:val="009C730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EDC5EC-F578-4B30-B38F-9C92CA1909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39</Words>
  <Characters>225</Characters>
  <Application>Microsoft Office Word</Application>
  <DocSecurity>0</DocSecurity>
  <Lines>1</Lines>
  <Paragraphs>1</Paragraphs>
  <ScaleCrop>false</ScaleCrop>
  <Company/>
  <LinksUpToDate>false</LinksUpToDate>
  <CharactersWithSpaces>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man Gabrilyan</dc:creator>
  <cp:keywords/>
  <dc:description/>
  <cp:lastModifiedBy>Roman Gabrilyan</cp:lastModifiedBy>
  <cp:revision>2</cp:revision>
  <dcterms:created xsi:type="dcterms:W3CDTF">2019-09-15T12:16:00Z</dcterms:created>
  <dcterms:modified xsi:type="dcterms:W3CDTF">2019-09-22T11:31:00Z</dcterms:modified>
</cp:coreProperties>
</file>